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8B2D19" w14:textId="77777777" w:rsidR="00596F9C" w:rsidRDefault="00596F9C" w:rsidP="00596F9C">
      <w:pPr>
        <w:spacing w:after="0" w:line="360" w:lineRule="auto"/>
        <w:ind w:left="142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</w:p>
    <w:p w14:paraId="42961052" w14:textId="0FFCA419" w:rsidR="00596F9C" w:rsidRPr="00596F9C" w:rsidRDefault="00596F9C" w:rsidP="00352916">
      <w:pPr>
        <w:spacing w:after="0" w:line="360" w:lineRule="auto"/>
        <w:ind w:left="862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I/We, hereby allow and give consent </w:t>
      </w:r>
      <w:r w:rsidR="00352916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to </w:t>
      </w: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the participation of my daughter/son __________________                           </w:t>
      </w:r>
    </w:p>
    <w:p w14:paraId="11FCEB8A" w14:textId="114EF315" w:rsidR="00596F9C" w:rsidRPr="00596F9C" w:rsidRDefault="00596F9C" w:rsidP="00596F9C">
      <w:pPr>
        <w:spacing w:after="0" w:line="360" w:lineRule="auto"/>
        <w:ind w:left="142" w:right="27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>___________________________ in</w:t>
      </w:r>
      <w:r w:rsidR="00352916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 </w:t>
      </w: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the </w:t>
      </w:r>
      <w:r w:rsidR="003F7DD0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>Pre-Employment Orientat</w:t>
      </w:r>
      <w:r w:rsidR="0097313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>ion Seminar</w:t>
      </w: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 to be held at </w:t>
      </w:r>
      <w:r w:rsidR="0097313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 xml:space="preserve">Bohol Cultural </w:t>
      </w:r>
      <w:proofErr w:type="spellStart"/>
      <w:r w:rsidR="0097313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>Center</w:t>
      </w:r>
      <w:proofErr w:type="spellEnd"/>
      <w:r w:rsidR="0097313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 xml:space="preserve">, </w:t>
      </w:r>
      <w:proofErr w:type="spellStart"/>
      <w:r w:rsidR="0097313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>Tagbilaran</w:t>
      </w:r>
      <w:proofErr w:type="spellEnd"/>
      <w:r w:rsidR="0097313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 xml:space="preserve"> City, Bohol</w:t>
      </w:r>
      <w:r w:rsidRPr="00CF5231">
        <w:rPr>
          <w:rFonts w:ascii="Times New Roman" w:eastAsia="Times New Roman" w:hAnsi="Times New Roman" w:cs="Times New Roman"/>
          <w:sz w:val="24"/>
          <w:szCs w:val="24"/>
          <w:u w:val="single"/>
          <w:lang w:val="en-GB" w:eastAsia="en-PH"/>
        </w:rPr>
        <w:t xml:space="preserve"> on </w:t>
      </w:r>
      <w:r w:rsidR="0015410D" w:rsidRPr="00CF52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 xml:space="preserve">October </w:t>
      </w:r>
      <w:r w:rsidR="0097313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>29</w:t>
      </w:r>
      <w:r w:rsidR="0015410D" w:rsidRPr="00CF52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>, 2024</w:t>
      </w: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. I/We also agree to pay the registration fee of </w:t>
      </w:r>
      <w:r w:rsidR="00CF5231" w:rsidRPr="00CF52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GB" w:eastAsia="en-PH"/>
        </w:rPr>
        <w:t>Zero Pesos</w:t>
      </w: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 which includes their dinner and other event expenses.</w:t>
      </w:r>
    </w:p>
    <w:p w14:paraId="2EE4C721" w14:textId="77777777" w:rsidR="00596F9C" w:rsidRPr="00596F9C" w:rsidRDefault="00596F9C" w:rsidP="00596F9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 </w:t>
      </w:r>
    </w:p>
    <w:p w14:paraId="19B80718" w14:textId="57CD100F" w:rsidR="00596F9C" w:rsidRPr="00596F9C" w:rsidRDefault="00352916" w:rsidP="00352916">
      <w:pPr>
        <w:spacing w:after="0" w:line="360" w:lineRule="auto"/>
        <w:ind w:left="142" w:right="27" w:firstLine="578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In </w:t>
      </w:r>
      <w:r w:rsidR="00596F9C"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given </w:t>
      </w:r>
      <w:r w:rsidR="00596F9C"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>aforementioned event, I/we understand, agreed, and considered the benefits that my/our child will derive from her</w:t>
      </w:r>
      <w:r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/his </w:t>
      </w:r>
      <w:r w:rsidR="00596F9C"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 participation in this event provided that due care and precaution will be observed to ensure the comfort and safety of my/our child and that</w:t>
      </w:r>
      <w:r w:rsidR="004641DA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 BISU </w:t>
      </w:r>
      <w:proofErr w:type="spellStart"/>
      <w:r w:rsidR="004641DA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>Balilihan</w:t>
      </w:r>
      <w:proofErr w:type="spellEnd"/>
      <w:r w:rsidR="004641DA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 Administration </w:t>
      </w:r>
      <w:r w:rsidR="00596F9C"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>Officers will not be held responsible for any untoward incident that may happen beyond their control.</w:t>
      </w:r>
    </w:p>
    <w:p w14:paraId="43F4EFD9" w14:textId="77777777" w:rsidR="00596F9C" w:rsidRPr="00596F9C" w:rsidRDefault="00596F9C" w:rsidP="00596F9C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</w:p>
    <w:p w14:paraId="26A2204A" w14:textId="77777777" w:rsidR="00596F9C" w:rsidRPr="00596F9C" w:rsidRDefault="00596F9C" w:rsidP="00596F9C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</w:p>
    <w:p w14:paraId="34BD8329" w14:textId="77777777" w:rsidR="00596F9C" w:rsidRPr="00596F9C" w:rsidRDefault="00596F9C" w:rsidP="00596F9C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</w:p>
    <w:p w14:paraId="655D9249" w14:textId="54C7E659" w:rsidR="00596F9C" w:rsidRPr="00596F9C" w:rsidRDefault="00596F9C" w:rsidP="00596F9C">
      <w:pPr>
        <w:spacing w:after="0" w:line="259" w:lineRule="auto"/>
        <w:ind w:left="142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>________________________________</w:t>
      </w:r>
    </w:p>
    <w:p w14:paraId="51C1E4EB" w14:textId="77777777" w:rsidR="00596F9C" w:rsidRPr="00596F9C" w:rsidRDefault="00596F9C" w:rsidP="00596F9C">
      <w:pPr>
        <w:spacing w:after="0" w:line="259" w:lineRule="auto"/>
        <w:ind w:left="142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 xml:space="preserve">Student’s Signature over Printed Name </w:t>
      </w:r>
    </w:p>
    <w:p w14:paraId="1677E284" w14:textId="77777777" w:rsidR="00596F9C" w:rsidRPr="00596F9C" w:rsidRDefault="00596F9C" w:rsidP="00596F9C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</w:p>
    <w:p w14:paraId="10399EF3" w14:textId="77777777" w:rsidR="00596F9C" w:rsidRPr="00596F9C" w:rsidRDefault="00596F9C" w:rsidP="00596F9C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</w:p>
    <w:p w14:paraId="0D937E36" w14:textId="77777777" w:rsidR="00596F9C" w:rsidRPr="00596F9C" w:rsidRDefault="00596F9C" w:rsidP="00596F9C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</w:p>
    <w:p w14:paraId="6E5D9E5A" w14:textId="77777777" w:rsidR="00596F9C" w:rsidRPr="00596F9C" w:rsidRDefault="00596F9C" w:rsidP="00596F9C">
      <w:pPr>
        <w:spacing w:after="0" w:line="259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</w:p>
    <w:p w14:paraId="1890E081" w14:textId="77777777" w:rsidR="00596F9C" w:rsidRPr="00596F9C" w:rsidRDefault="00596F9C" w:rsidP="00596F9C">
      <w:pPr>
        <w:spacing w:after="0" w:line="259" w:lineRule="auto"/>
        <w:ind w:left="142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>______________________________________</w:t>
      </w:r>
    </w:p>
    <w:p w14:paraId="09016772" w14:textId="77777777" w:rsidR="00596F9C" w:rsidRPr="00596F9C" w:rsidRDefault="00596F9C" w:rsidP="00596F9C">
      <w:pPr>
        <w:spacing w:after="0" w:line="259" w:lineRule="auto"/>
        <w:ind w:left="142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</w:pPr>
      <w:r w:rsidRPr="00596F9C">
        <w:rPr>
          <w:rFonts w:ascii="Times New Roman" w:eastAsia="Times New Roman" w:hAnsi="Times New Roman" w:cs="Times New Roman"/>
          <w:sz w:val="24"/>
          <w:szCs w:val="24"/>
          <w:lang w:val="en-GB" w:eastAsia="en-PH"/>
        </w:rPr>
        <w:t>Parent/Guardian’s Signature over Printed Name</w:t>
      </w:r>
    </w:p>
    <w:p w14:paraId="15EA24D5" w14:textId="77777777" w:rsidR="00596F9C" w:rsidRPr="00596F9C" w:rsidRDefault="00596F9C" w:rsidP="00596F9C">
      <w:pPr>
        <w:spacing w:after="160" w:line="259" w:lineRule="auto"/>
        <w:rPr>
          <w:lang w:val="en-GB" w:eastAsia="en-PH"/>
        </w:rPr>
      </w:pPr>
    </w:p>
    <w:p w14:paraId="31EB5954" w14:textId="632C1A83" w:rsidR="00B23116" w:rsidRPr="00596F9C" w:rsidRDefault="00B23116" w:rsidP="00596F9C"/>
    <w:sectPr w:rsidR="00B23116" w:rsidRPr="00596F9C">
      <w:headerReference w:type="default" r:id="rId8"/>
      <w:footerReference w:type="default" r:id="rId9"/>
      <w:pgSz w:w="11906" w:h="16838"/>
      <w:pgMar w:top="720" w:right="720" w:bottom="720" w:left="720" w:header="54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9B0302" w14:textId="77777777" w:rsidR="00993A7B" w:rsidRDefault="00993A7B">
      <w:pPr>
        <w:spacing w:after="0" w:line="240" w:lineRule="auto"/>
      </w:pPr>
      <w:r>
        <w:separator/>
      </w:r>
    </w:p>
  </w:endnote>
  <w:endnote w:type="continuationSeparator" w:id="0">
    <w:p w14:paraId="2448AC0A" w14:textId="77777777" w:rsidR="00993A7B" w:rsidRDefault="00993A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74B8C1" w14:textId="0EF323A1" w:rsidR="00CA5EE7" w:rsidRPr="0095502C" w:rsidRDefault="006B0A0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Arial" w:hAnsi="Arial" w:cs="Arial"/>
        <w:color w:val="000000"/>
        <w:sz w:val="16"/>
        <w:szCs w:val="16"/>
      </w:rPr>
    </w:pPr>
    <w:bookmarkStart w:id="15" w:name="_Hlk146821780"/>
    <w:bookmarkStart w:id="16" w:name="_Hlk146821781"/>
    <w:r w:rsidRPr="0095502C">
      <w:rPr>
        <w:rFonts w:ascii="Arial" w:hAnsi="Arial" w:cs="Arial"/>
        <w:color w:val="000000"/>
        <w:sz w:val="16"/>
        <w:szCs w:val="16"/>
      </w:rPr>
      <w:t>F-</w:t>
    </w:r>
    <w:r w:rsidR="004A7230">
      <w:rPr>
        <w:rFonts w:ascii="Arial" w:hAnsi="Arial" w:cs="Arial"/>
        <w:color w:val="000000"/>
        <w:sz w:val="16"/>
        <w:szCs w:val="16"/>
      </w:rPr>
      <w:t>SAS</w:t>
    </w:r>
    <w:r w:rsidRPr="0095502C">
      <w:rPr>
        <w:rFonts w:ascii="Arial" w:hAnsi="Arial" w:cs="Arial"/>
        <w:color w:val="000000"/>
        <w:sz w:val="16"/>
        <w:szCs w:val="16"/>
      </w:rPr>
      <w:t>-</w:t>
    </w:r>
    <w:r w:rsidR="004A7230">
      <w:rPr>
        <w:rFonts w:ascii="Arial" w:hAnsi="Arial" w:cs="Arial"/>
        <w:color w:val="000000"/>
        <w:sz w:val="16"/>
        <w:szCs w:val="16"/>
      </w:rPr>
      <w:t>SDS</w:t>
    </w:r>
    <w:r w:rsidR="00963835">
      <w:rPr>
        <w:rFonts w:ascii="Arial" w:hAnsi="Arial" w:cs="Arial"/>
        <w:color w:val="000000"/>
        <w:sz w:val="16"/>
        <w:szCs w:val="16"/>
      </w:rPr>
      <w:t>-0</w:t>
    </w:r>
    <w:r w:rsidR="004D0687">
      <w:rPr>
        <w:rFonts w:ascii="Arial" w:hAnsi="Arial" w:cs="Arial"/>
        <w:color w:val="000000"/>
        <w:sz w:val="16"/>
        <w:szCs w:val="16"/>
      </w:rPr>
      <w:t>1</w:t>
    </w:r>
    <w:r w:rsidR="004A7230">
      <w:rPr>
        <w:rFonts w:ascii="Arial" w:hAnsi="Arial" w:cs="Arial"/>
        <w:color w:val="000000"/>
        <w:sz w:val="16"/>
        <w:szCs w:val="16"/>
      </w:rPr>
      <w:t>4</w:t>
    </w:r>
    <w:r w:rsidR="005077A7">
      <w:rPr>
        <w:rFonts w:ascii="Arial" w:hAnsi="Arial" w:cs="Arial"/>
        <w:color w:val="000000"/>
        <w:sz w:val="16"/>
        <w:szCs w:val="16"/>
      </w:rPr>
      <w:t xml:space="preserve">  |  Rev. </w:t>
    </w:r>
    <w:r w:rsidR="00216CE1">
      <w:rPr>
        <w:rFonts w:ascii="Arial" w:hAnsi="Arial" w:cs="Arial"/>
        <w:color w:val="000000"/>
        <w:sz w:val="16"/>
        <w:szCs w:val="16"/>
      </w:rPr>
      <w:t>2</w:t>
    </w:r>
    <w:r w:rsidR="005077A7">
      <w:rPr>
        <w:rFonts w:ascii="Arial" w:hAnsi="Arial" w:cs="Arial"/>
        <w:color w:val="000000"/>
        <w:sz w:val="16"/>
        <w:szCs w:val="16"/>
      </w:rPr>
      <w:t xml:space="preserve">  |  0</w:t>
    </w:r>
    <w:r w:rsidR="00216CE1">
      <w:rPr>
        <w:rFonts w:ascii="Arial" w:hAnsi="Arial" w:cs="Arial"/>
        <w:color w:val="000000"/>
        <w:sz w:val="16"/>
        <w:szCs w:val="16"/>
      </w:rPr>
      <w:t>7</w:t>
    </w:r>
    <w:r w:rsidR="005077A7">
      <w:rPr>
        <w:rFonts w:ascii="Arial" w:hAnsi="Arial" w:cs="Arial"/>
        <w:color w:val="000000"/>
        <w:sz w:val="16"/>
        <w:szCs w:val="16"/>
      </w:rPr>
      <w:t>/</w:t>
    </w:r>
    <w:r w:rsidR="00216CE1">
      <w:rPr>
        <w:rFonts w:ascii="Arial" w:hAnsi="Arial" w:cs="Arial"/>
        <w:color w:val="000000"/>
        <w:sz w:val="16"/>
        <w:szCs w:val="16"/>
      </w:rPr>
      <w:t>01</w:t>
    </w:r>
    <w:r w:rsidRPr="0095502C">
      <w:rPr>
        <w:rFonts w:ascii="Arial" w:hAnsi="Arial" w:cs="Arial"/>
        <w:color w:val="000000"/>
        <w:sz w:val="16"/>
        <w:szCs w:val="16"/>
      </w:rPr>
      <w:t>/2</w:t>
    </w:r>
    <w:r w:rsidR="00216CE1">
      <w:rPr>
        <w:rFonts w:ascii="Arial" w:hAnsi="Arial" w:cs="Arial"/>
        <w:color w:val="000000"/>
        <w:sz w:val="16"/>
        <w:szCs w:val="16"/>
      </w:rPr>
      <w:t>4</w:t>
    </w:r>
    <w:r w:rsidRPr="0095502C">
      <w:rPr>
        <w:rFonts w:ascii="Arial" w:hAnsi="Arial" w:cs="Arial"/>
        <w:color w:val="000000"/>
        <w:sz w:val="16"/>
        <w:szCs w:val="16"/>
      </w:rPr>
      <w:t xml:space="preserve">  |  Page </w:t>
    </w:r>
    <w:r w:rsidRPr="0095502C">
      <w:rPr>
        <w:rFonts w:ascii="Arial" w:hAnsi="Arial" w:cs="Arial"/>
        <w:color w:val="000000"/>
        <w:sz w:val="16"/>
        <w:szCs w:val="16"/>
      </w:rPr>
      <w:fldChar w:fldCharType="begin"/>
    </w:r>
    <w:r w:rsidRPr="0095502C">
      <w:rPr>
        <w:rFonts w:ascii="Arial" w:hAnsi="Arial" w:cs="Arial"/>
        <w:color w:val="000000"/>
        <w:sz w:val="16"/>
        <w:szCs w:val="16"/>
      </w:rPr>
      <w:instrText>PAGE</w:instrText>
    </w:r>
    <w:r w:rsidRPr="0095502C">
      <w:rPr>
        <w:rFonts w:ascii="Arial" w:hAnsi="Arial" w:cs="Arial"/>
        <w:color w:val="000000"/>
        <w:sz w:val="16"/>
        <w:szCs w:val="16"/>
      </w:rPr>
      <w:fldChar w:fldCharType="separate"/>
    </w:r>
    <w:r w:rsidR="00E57EFD">
      <w:rPr>
        <w:rFonts w:ascii="Arial" w:hAnsi="Arial" w:cs="Arial"/>
        <w:noProof/>
        <w:color w:val="000000"/>
        <w:sz w:val="16"/>
        <w:szCs w:val="16"/>
      </w:rPr>
      <w:t>1</w:t>
    </w:r>
    <w:r w:rsidRPr="0095502C">
      <w:rPr>
        <w:rFonts w:ascii="Arial" w:hAnsi="Arial" w:cs="Arial"/>
        <w:color w:val="000000"/>
        <w:sz w:val="16"/>
        <w:szCs w:val="16"/>
      </w:rPr>
      <w:fldChar w:fldCharType="end"/>
    </w:r>
    <w:r w:rsidRPr="0095502C">
      <w:rPr>
        <w:rFonts w:ascii="Arial" w:hAnsi="Arial" w:cs="Arial"/>
        <w:color w:val="000000"/>
        <w:sz w:val="16"/>
        <w:szCs w:val="16"/>
      </w:rPr>
      <w:t xml:space="preserve"> of </w:t>
    </w:r>
    <w:r w:rsidRPr="0095502C">
      <w:rPr>
        <w:rFonts w:ascii="Arial" w:hAnsi="Arial" w:cs="Arial"/>
        <w:color w:val="000000"/>
        <w:sz w:val="16"/>
        <w:szCs w:val="16"/>
      </w:rPr>
      <w:fldChar w:fldCharType="begin"/>
    </w:r>
    <w:r w:rsidRPr="0095502C">
      <w:rPr>
        <w:rFonts w:ascii="Arial" w:hAnsi="Arial" w:cs="Arial"/>
        <w:color w:val="000000"/>
        <w:sz w:val="16"/>
        <w:szCs w:val="16"/>
      </w:rPr>
      <w:instrText>NUMPAGES</w:instrText>
    </w:r>
    <w:r w:rsidRPr="0095502C">
      <w:rPr>
        <w:rFonts w:ascii="Arial" w:hAnsi="Arial" w:cs="Arial"/>
        <w:color w:val="000000"/>
        <w:sz w:val="16"/>
        <w:szCs w:val="16"/>
      </w:rPr>
      <w:fldChar w:fldCharType="separate"/>
    </w:r>
    <w:r w:rsidR="00E57EFD">
      <w:rPr>
        <w:rFonts w:ascii="Arial" w:hAnsi="Arial" w:cs="Arial"/>
        <w:noProof/>
        <w:color w:val="000000"/>
        <w:sz w:val="16"/>
        <w:szCs w:val="16"/>
      </w:rPr>
      <w:t>1</w:t>
    </w:r>
    <w:r w:rsidRPr="0095502C">
      <w:rPr>
        <w:rFonts w:ascii="Arial" w:hAnsi="Arial" w:cs="Arial"/>
        <w:color w:val="000000"/>
        <w:sz w:val="16"/>
        <w:szCs w:val="16"/>
      </w:rPr>
      <w:fldChar w:fldCharType="end"/>
    </w:r>
    <w:bookmarkEnd w:id="15"/>
    <w:bookmarkEnd w:id="16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EC0293" w14:textId="77777777" w:rsidR="00993A7B" w:rsidRDefault="00993A7B">
      <w:pPr>
        <w:spacing w:after="0" w:line="240" w:lineRule="auto"/>
      </w:pPr>
      <w:r>
        <w:separator/>
      </w:r>
    </w:p>
  </w:footnote>
  <w:footnote w:type="continuationSeparator" w:id="0">
    <w:p w14:paraId="23FAEAAE" w14:textId="77777777" w:rsidR="00993A7B" w:rsidRDefault="00993A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8855AB" w14:textId="77777777" w:rsidR="00944115" w:rsidRDefault="00944115" w:rsidP="00944115">
    <w:pPr>
      <w:pStyle w:val="Header"/>
    </w:pPr>
    <w:bookmarkStart w:id="0" w:name="_Hlk146819211"/>
    <w:bookmarkStart w:id="1" w:name="_Hlk147183842"/>
    <w:bookmarkStart w:id="2" w:name="_Hlk147183843"/>
    <w:bookmarkStart w:id="3" w:name="_Hlk147183847"/>
    <w:bookmarkStart w:id="4" w:name="_Hlk147183848"/>
    <w:bookmarkStart w:id="5" w:name="_Hlk147183850"/>
    <w:bookmarkStart w:id="6" w:name="_Hlk147183851"/>
    <w:bookmarkStart w:id="7" w:name="_Hlk147183855"/>
    <w:bookmarkStart w:id="8" w:name="_Hlk147183856"/>
    <w:bookmarkStart w:id="9" w:name="_Hlk147183857"/>
    <w:bookmarkStart w:id="10" w:name="_Hlk147183858"/>
    <w:bookmarkStart w:id="11" w:name="_Hlk147183890"/>
    <w:bookmarkStart w:id="12" w:name="_Hlk147183891"/>
    <w:bookmarkStart w:id="13" w:name="_Hlk147183892"/>
    <w:bookmarkStart w:id="14" w:name="_Hlk147183893"/>
  </w:p>
  <w:p w14:paraId="5F4091E9" w14:textId="7F774A5A" w:rsidR="00B616AA" w:rsidRDefault="00CE0878" w:rsidP="00944115">
    <w:pPr>
      <w:pStyle w:val="Header"/>
    </w:pPr>
    <w:r>
      <w:rPr>
        <w:noProof/>
        <w:lang w:val="en-PH"/>
      </w:rPr>
      <w:drawing>
        <wp:anchor distT="0" distB="0" distL="114300" distR="114300" simplePos="0" relativeHeight="251665408" behindDoc="1" locked="0" layoutInCell="1" allowOverlap="1" wp14:anchorId="79E9DCFF" wp14:editId="4CB4BFC8">
          <wp:simplePos x="0" y="0"/>
          <wp:positionH relativeFrom="column">
            <wp:posOffset>66040</wp:posOffset>
          </wp:positionH>
          <wp:positionV relativeFrom="paragraph">
            <wp:posOffset>128905</wp:posOffset>
          </wp:positionV>
          <wp:extent cx="640080" cy="640080"/>
          <wp:effectExtent l="0" t="0" r="7620" b="7620"/>
          <wp:wrapNone/>
          <wp:docPr id="2034569912" name="image2.png" descr="A logo of a university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4569912" name="image2.png" descr="A logo of a university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0080" cy="64008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0360E">
      <w:rPr>
        <w:rFonts w:ascii="Arial" w:hAnsi="Arial" w:cs="Arial"/>
        <w:noProof/>
        <w:lang w:val="en-PH" w:eastAsia="en-PH"/>
        <w14:ligatures w14:val="standardContextual"/>
      </w:rPr>
      <w:drawing>
        <wp:anchor distT="0" distB="0" distL="114300" distR="114300" simplePos="0" relativeHeight="251664384" behindDoc="1" locked="0" layoutInCell="1" allowOverlap="1" wp14:anchorId="1948B5B4" wp14:editId="64FAC612">
          <wp:simplePos x="0" y="0"/>
          <wp:positionH relativeFrom="column">
            <wp:posOffset>5372100</wp:posOffset>
          </wp:positionH>
          <wp:positionV relativeFrom="paragraph">
            <wp:posOffset>152400</wp:posOffset>
          </wp:positionV>
          <wp:extent cx="1261745" cy="640080"/>
          <wp:effectExtent l="0" t="0" r="0" b="7620"/>
          <wp:wrapNone/>
          <wp:docPr id="908919629" name="Picture 908919629" descr="A close-up of a label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8919629" name="Picture 908919629" descr="A close-up of a label&#10;&#10;Description automatically generated"/>
                  <pic:cNvPicPr preferRelativeResize="0"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745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PH"/>
      </w:rPr>
      <w:drawing>
        <wp:anchor distT="0" distB="0" distL="114300" distR="114300" simplePos="0" relativeHeight="251666432" behindDoc="1" locked="0" layoutInCell="1" allowOverlap="1" wp14:anchorId="55CCC3FA" wp14:editId="16DC9C2A">
          <wp:simplePos x="0" y="0"/>
          <wp:positionH relativeFrom="column">
            <wp:posOffset>4432300</wp:posOffset>
          </wp:positionH>
          <wp:positionV relativeFrom="paragraph">
            <wp:posOffset>124677</wp:posOffset>
          </wp:positionV>
          <wp:extent cx="749808" cy="694944"/>
          <wp:effectExtent l="0" t="0" r="0" b="0"/>
          <wp:wrapNone/>
          <wp:docPr id="2034569913" name="image1.png" descr="A logo with a sun and stars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34569913" name="image1.png" descr="A logo with a sun and stars&#10;&#10;Description automatically generated"/>
                  <pic:cNvPicPr preferRelativeResize="0"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49808" cy="694944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4B3100" w14:textId="326FA0C4" w:rsidR="00944115" w:rsidRPr="0000360E" w:rsidRDefault="00944115" w:rsidP="00893D4B">
    <w:pPr>
      <w:pStyle w:val="NoSpacing"/>
      <w:ind w:left="720" w:firstLine="720"/>
      <w:contextualSpacing/>
      <w:rPr>
        <w:rFonts w:ascii="Arial" w:hAnsi="Arial" w:cs="Arial"/>
      </w:rPr>
    </w:pPr>
    <w:r w:rsidRPr="0000360E">
      <w:rPr>
        <w:rFonts w:ascii="Arial" w:hAnsi="Arial" w:cs="Arial"/>
      </w:rPr>
      <w:t>Republic of the Philippines</w:t>
    </w:r>
  </w:p>
  <w:p w14:paraId="7CA3A975" w14:textId="77777777" w:rsidR="00944115" w:rsidRPr="0000360E" w:rsidRDefault="00944115" w:rsidP="00944115">
    <w:pPr>
      <w:pStyle w:val="NoSpacing"/>
      <w:ind w:left="720" w:firstLine="720"/>
      <w:contextualSpacing/>
      <w:rPr>
        <w:rFonts w:ascii="Arial" w:hAnsi="Arial" w:cs="Arial"/>
        <w:b/>
        <w:sz w:val="24"/>
        <w:szCs w:val="24"/>
      </w:rPr>
    </w:pPr>
    <w:r w:rsidRPr="0000360E">
      <w:rPr>
        <w:rFonts w:ascii="Arial" w:hAnsi="Arial" w:cs="Arial"/>
        <w:b/>
        <w:sz w:val="24"/>
        <w:szCs w:val="24"/>
      </w:rPr>
      <w:t>BOHOL ISLAND STATE UNIVERSITY</w:t>
    </w:r>
  </w:p>
  <w:p w14:paraId="2DA8F341" w14:textId="71FAF41E" w:rsidR="00944115" w:rsidRDefault="0015410D" w:rsidP="00944115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proofErr w:type="spellStart"/>
    <w:r>
      <w:rPr>
        <w:rFonts w:ascii="Arial" w:hAnsi="Arial" w:cs="Arial"/>
        <w:sz w:val="20"/>
        <w:szCs w:val="20"/>
      </w:rPr>
      <w:t>Magsija</w:t>
    </w:r>
    <w:proofErr w:type="spellEnd"/>
    <w:r>
      <w:rPr>
        <w:rFonts w:ascii="Arial" w:hAnsi="Arial" w:cs="Arial"/>
        <w:sz w:val="20"/>
        <w:szCs w:val="20"/>
      </w:rPr>
      <w:t xml:space="preserve">, </w:t>
    </w:r>
    <w:proofErr w:type="spellStart"/>
    <w:r>
      <w:rPr>
        <w:rFonts w:ascii="Arial" w:hAnsi="Arial" w:cs="Arial"/>
        <w:sz w:val="20"/>
        <w:szCs w:val="20"/>
      </w:rPr>
      <w:t>Balilihan</w:t>
    </w:r>
    <w:proofErr w:type="spellEnd"/>
    <w:r>
      <w:rPr>
        <w:rFonts w:ascii="Arial" w:hAnsi="Arial" w:cs="Arial"/>
        <w:sz w:val="20"/>
        <w:szCs w:val="20"/>
      </w:rPr>
      <w:t>, 6342, Bohol, Philippines</w:t>
    </w:r>
  </w:p>
  <w:p w14:paraId="4588C0EE" w14:textId="5E892220" w:rsidR="00944115" w:rsidRPr="00F118C9" w:rsidRDefault="00944115" w:rsidP="00944115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 xml:space="preserve">Office of the </w:t>
    </w:r>
    <w:r w:rsidR="0015410D">
      <w:rPr>
        <w:rFonts w:ascii="Arial" w:hAnsi="Arial" w:cs="Arial"/>
        <w:sz w:val="20"/>
        <w:szCs w:val="20"/>
      </w:rPr>
      <w:t>Director of Student Affairs and Services</w:t>
    </w:r>
  </w:p>
  <w:p w14:paraId="2A5E4CC5" w14:textId="77777777" w:rsidR="00944115" w:rsidRPr="00414FB4" w:rsidRDefault="00944115" w:rsidP="00944115">
    <w:pPr>
      <w:pStyle w:val="NoSpacing"/>
      <w:ind w:left="720" w:firstLine="720"/>
      <w:contextualSpacing/>
      <w:rPr>
        <w:rFonts w:ascii="Agency FB" w:hAnsi="Agency FB" w:cstheme="majorHAnsi"/>
        <w:b/>
        <w:iCs/>
        <w:sz w:val="4"/>
        <w:szCs w:val="14"/>
      </w:rPr>
    </w:pPr>
    <w:r>
      <w:rPr>
        <w:rFonts w:ascii="Agency FB" w:hAnsi="Agency FB" w:cstheme="majorHAnsi"/>
        <w:b/>
        <w:iCs/>
        <w:sz w:val="10"/>
        <w:szCs w:val="20"/>
      </w:rPr>
      <w:t xml:space="preserve"> </w:t>
    </w:r>
  </w:p>
  <w:p w14:paraId="73CBD97B" w14:textId="77777777" w:rsidR="00944115" w:rsidRDefault="00944115" w:rsidP="00944115">
    <w:pPr>
      <w:pStyle w:val="NoSpacing"/>
      <w:ind w:left="720" w:firstLine="720"/>
      <w:contextualSpacing/>
      <w:rPr>
        <w:rFonts w:ascii="Times New Roman" w:hAnsi="Times New Roman" w:cs="Times New Roman"/>
        <w:bCs/>
        <w:i/>
        <w:iCs/>
        <w:sz w:val="20"/>
        <w:szCs w:val="20"/>
      </w:rPr>
    </w:pPr>
    <w:r w:rsidRPr="00724F8B">
      <w:rPr>
        <w:rFonts w:ascii="Times New Roman" w:hAnsi="Times New Roman" w:cs="Times New Roman"/>
        <w:b/>
        <w:i/>
        <w:iCs/>
        <w:sz w:val="20"/>
        <w:szCs w:val="20"/>
      </w:rPr>
      <w:t>B</w:t>
    </w:r>
    <w:r w:rsidRPr="00724F8B">
      <w:rPr>
        <w:rFonts w:ascii="Times New Roman" w:hAnsi="Times New Roman" w:cs="Times New Roman"/>
        <w:bCs/>
        <w:i/>
        <w:iCs/>
        <w:sz w:val="20"/>
        <w:szCs w:val="20"/>
      </w:rPr>
      <w:t xml:space="preserve">alance </w:t>
    </w:r>
    <w:r w:rsidRPr="00724F8B">
      <w:rPr>
        <w:rFonts w:asciiTheme="majorHAnsi" w:hAnsiTheme="majorHAnsi" w:cstheme="majorHAnsi"/>
        <w:bCs/>
        <w:sz w:val="20"/>
        <w:szCs w:val="20"/>
      </w:rPr>
      <w:t>I</w:t>
    </w:r>
    <w:r w:rsidRPr="00724F8B">
      <w:rPr>
        <w:rFonts w:ascii="Times New Roman" w:hAnsi="Times New Roman" w:cs="Times New Roman"/>
        <w:bCs/>
        <w:sz w:val="20"/>
        <w:szCs w:val="20"/>
      </w:rPr>
      <w:t xml:space="preserve"> </w:t>
    </w:r>
    <w:r w:rsidRPr="00724F8B">
      <w:rPr>
        <w:rFonts w:ascii="Times New Roman" w:hAnsi="Times New Roman" w:cs="Times New Roman"/>
        <w:b/>
        <w:i/>
        <w:iCs/>
        <w:sz w:val="20"/>
        <w:szCs w:val="20"/>
      </w:rPr>
      <w:t>I</w:t>
    </w:r>
    <w:r w:rsidRPr="00724F8B">
      <w:rPr>
        <w:rFonts w:ascii="Times New Roman" w:hAnsi="Times New Roman" w:cs="Times New Roman"/>
        <w:bCs/>
        <w:i/>
        <w:iCs/>
        <w:sz w:val="20"/>
        <w:szCs w:val="20"/>
      </w:rPr>
      <w:t xml:space="preserve">ntegrity </w:t>
    </w:r>
    <w:r w:rsidRPr="00724F8B">
      <w:rPr>
        <w:rFonts w:asciiTheme="majorHAnsi" w:hAnsiTheme="majorHAnsi" w:cstheme="majorHAnsi"/>
        <w:bCs/>
        <w:sz w:val="20"/>
        <w:szCs w:val="20"/>
      </w:rPr>
      <w:t>I</w:t>
    </w:r>
    <w:r w:rsidRPr="00724F8B">
      <w:rPr>
        <w:rFonts w:ascii="Times New Roman" w:hAnsi="Times New Roman" w:cs="Times New Roman"/>
        <w:bCs/>
        <w:sz w:val="20"/>
        <w:szCs w:val="20"/>
      </w:rPr>
      <w:t xml:space="preserve"> </w:t>
    </w:r>
    <w:r w:rsidRPr="00724F8B">
      <w:rPr>
        <w:rFonts w:ascii="Times New Roman" w:hAnsi="Times New Roman" w:cs="Times New Roman"/>
        <w:b/>
        <w:i/>
        <w:iCs/>
        <w:sz w:val="20"/>
        <w:szCs w:val="20"/>
      </w:rPr>
      <w:t>S</w:t>
    </w:r>
    <w:r w:rsidRPr="00724F8B">
      <w:rPr>
        <w:rFonts w:ascii="Times New Roman" w:hAnsi="Times New Roman" w:cs="Times New Roman"/>
        <w:bCs/>
        <w:i/>
        <w:iCs/>
        <w:sz w:val="20"/>
        <w:szCs w:val="20"/>
      </w:rPr>
      <w:t xml:space="preserve">tewardship </w:t>
    </w:r>
    <w:r w:rsidRPr="00724F8B">
      <w:rPr>
        <w:rFonts w:asciiTheme="majorHAnsi" w:hAnsiTheme="majorHAnsi" w:cstheme="majorHAnsi"/>
        <w:bCs/>
        <w:sz w:val="20"/>
        <w:szCs w:val="20"/>
      </w:rPr>
      <w:t>I</w:t>
    </w:r>
    <w:r w:rsidRPr="00724F8B">
      <w:rPr>
        <w:rFonts w:ascii="Times New Roman" w:hAnsi="Times New Roman" w:cs="Times New Roman"/>
        <w:bCs/>
        <w:i/>
        <w:iCs/>
        <w:sz w:val="20"/>
        <w:szCs w:val="20"/>
      </w:rPr>
      <w:t xml:space="preserve"> </w:t>
    </w:r>
    <w:r w:rsidRPr="00724F8B">
      <w:rPr>
        <w:rFonts w:ascii="Times New Roman" w:hAnsi="Times New Roman" w:cs="Times New Roman"/>
        <w:b/>
        <w:i/>
        <w:iCs/>
        <w:sz w:val="20"/>
        <w:szCs w:val="20"/>
      </w:rPr>
      <w:t>U</w:t>
    </w:r>
    <w:r w:rsidRPr="00724F8B">
      <w:rPr>
        <w:rFonts w:ascii="Times New Roman" w:hAnsi="Times New Roman" w:cs="Times New Roman"/>
        <w:bCs/>
        <w:i/>
        <w:iCs/>
        <w:sz w:val="20"/>
        <w:szCs w:val="20"/>
      </w:rPr>
      <w:t>prightness</w:t>
    </w:r>
  </w:p>
  <w:p w14:paraId="52392132" w14:textId="77777777" w:rsidR="00944115" w:rsidRDefault="00944115" w:rsidP="00944115">
    <w:pPr>
      <w:pStyle w:val="NoSpacing"/>
      <w:ind w:left="720" w:firstLine="720"/>
      <w:contextualSpacing/>
      <w:rPr>
        <w:rFonts w:ascii="Times New Roman" w:hAnsi="Times New Roman" w:cs="Times New Roman"/>
        <w:bCs/>
        <w:i/>
        <w:iCs/>
        <w:sz w:val="20"/>
        <w:szCs w:val="20"/>
      </w:rPr>
    </w:pPr>
  </w:p>
  <w:p w14:paraId="6705C985" w14:textId="2136E698" w:rsidR="00623838" w:rsidRDefault="00623838" w:rsidP="00944115">
    <w:pPr>
      <w:pStyle w:val="NoSpacing"/>
      <w:ind w:left="720" w:firstLine="720"/>
      <w:contextualSpacing/>
      <w:rPr>
        <w:rFonts w:ascii="Arial" w:eastAsia="Arial" w:hAnsi="Arial" w:cs="Arial"/>
        <w:b/>
        <w:i/>
        <w:sz w:val="17"/>
        <w:szCs w:val="17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265B406D" wp14:editId="15C366E6">
              <wp:simplePos x="0" y="0"/>
              <wp:positionH relativeFrom="column">
                <wp:posOffset>-63499</wp:posOffset>
              </wp:positionH>
              <wp:positionV relativeFrom="paragraph">
                <wp:posOffset>76200</wp:posOffset>
              </wp:positionV>
              <wp:extent cx="0" cy="12700"/>
              <wp:effectExtent l="0" t="0" r="0" b="0"/>
              <wp:wrapNone/>
              <wp:docPr id="2034569908" name="Straight Arrow Connector 203456990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962720" y="3780000"/>
                        <a:ext cx="6766560" cy="0"/>
                      </a:xfrm>
                      <a:prstGeom prst="straightConnector1">
                        <a:avLst/>
                      </a:prstGeom>
                      <a:noFill/>
                      <a:ln w="12700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3A3A47B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34569908" o:spid="_x0000_s1026" type="#_x0000_t32" style="position:absolute;margin-left:-5pt;margin-top:6pt;width:0;height: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" strokecolor="black [3200]" strokeweight="1pt">
              <v:stroke startarrowwidth="narrow" startarrowlength="short" endarrowwidth="narrow" endarrowlength="short" joinstyle="miter"/>
            </v:shape>
          </w:pict>
        </mc:Fallback>
      </mc:AlternateContent>
    </w: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136231AD" wp14:editId="16D88B7C">
              <wp:simplePos x="0" y="0"/>
              <wp:positionH relativeFrom="column">
                <wp:posOffset>-63499</wp:posOffset>
              </wp:positionH>
              <wp:positionV relativeFrom="paragraph">
                <wp:posOffset>76200</wp:posOffset>
              </wp:positionV>
              <wp:extent cx="0" cy="12700"/>
              <wp:effectExtent l="0" t="0" r="0" b="0"/>
              <wp:wrapNone/>
              <wp:docPr id="1028600150" name="Straight Arrow Connector 102860015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962720" y="3780000"/>
                        <a:ext cx="6766560" cy="0"/>
                      </a:xfrm>
                      <a:prstGeom prst="straightConnector1">
                        <a:avLst/>
                      </a:prstGeom>
                      <a:noFill/>
                      <a:ln w="12700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7FD28CBF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028600150" o:spid="_x0000_s1026" type="#_x0000_t32" style="position:absolute;margin-left:-5pt;margin-top:6pt;width:0;height: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" strokecolor="black [3200]" strokeweight="1pt">
              <v:stroke startarrowwidth="narrow" startarrowlength="short" endarrowwidth="narrow" endarrowlength="short" joinstyle="miter"/>
            </v:shape>
          </w:pict>
        </mc:Fallback>
      </mc:AlternateContent>
    </w:r>
  </w:p>
  <w:bookmarkEnd w:id="0"/>
  <w:p w14:paraId="0309B24F" w14:textId="46D10D16" w:rsidR="00AC3B86" w:rsidRPr="00AC3B86" w:rsidRDefault="00AC3B86" w:rsidP="00AC3B86">
    <w:pPr>
      <w:tabs>
        <w:tab w:val="center" w:pos="4680"/>
        <w:tab w:val="right" w:pos="9360"/>
      </w:tabs>
      <w:spacing w:after="0" w:line="240" w:lineRule="auto"/>
      <w:jc w:val="center"/>
      <w:rPr>
        <w:rFonts w:ascii="Arial" w:eastAsia="Arial" w:hAnsi="Arial" w:cs="Arial"/>
        <w:b/>
        <w:iCs/>
        <w:sz w:val="24"/>
        <w:szCs w:val="24"/>
      </w:rPr>
    </w:pPr>
    <w:r>
      <w:rPr>
        <w:rFonts w:ascii="Arial" w:eastAsia="Arial" w:hAnsi="Arial" w:cs="Arial"/>
        <w:b/>
        <w:iCs/>
        <w:sz w:val="24"/>
        <w:szCs w:val="24"/>
      </w:rPr>
      <w:t>PARENT</w:t>
    </w:r>
    <w:r w:rsidR="00403436">
      <w:rPr>
        <w:rFonts w:ascii="Arial" w:eastAsia="Arial" w:hAnsi="Arial" w:cs="Arial"/>
        <w:b/>
        <w:iCs/>
        <w:sz w:val="24"/>
        <w:szCs w:val="24"/>
      </w:rPr>
      <w:t xml:space="preserve">S’/GUARDIANS’ </w:t>
    </w:r>
    <w:r>
      <w:rPr>
        <w:rFonts w:ascii="Arial" w:eastAsia="Arial" w:hAnsi="Arial" w:cs="Arial"/>
        <w:b/>
        <w:iCs/>
        <w:sz w:val="24"/>
        <w:szCs w:val="24"/>
      </w:rPr>
      <w:t>CONSENT FORM</w:t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52E6099"/>
    <w:multiLevelType w:val="hybridMultilevel"/>
    <w:tmpl w:val="968ADB66"/>
    <w:lvl w:ilvl="0" w:tplc="3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9A662F3"/>
    <w:multiLevelType w:val="hybridMultilevel"/>
    <w:tmpl w:val="8B7EEC7A"/>
    <w:lvl w:ilvl="0" w:tplc="57D4CC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E50FB4"/>
    <w:multiLevelType w:val="hybridMultilevel"/>
    <w:tmpl w:val="2E0CE7A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4913314">
    <w:abstractNumId w:val="2"/>
  </w:num>
  <w:num w:numId="2" w16cid:durableId="1005402844">
    <w:abstractNumId w:val="1"/>
  </w:num>
  <w:num w:numId="3" w16cid:durableId="18034987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7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wNjM0MrE0NTI3tzBW0lEKTi0uzszPAykwrAUAkUBDLSwAAAA="/>
  </w:docVars>
  <w:rsids>
    <w:rsidRoot w:val="00CA5EE7"/>
    <w:rsid w:val="00003673"/>
    <w:rsid w:val="00075FF8"/>
    <w:rsid w:val="00077446"/>
    <w:rsid w:val="000B51AC"/>
    <w:rsid w:val="000F21A0"/>
    <w:rsid w:val="0015410D"/>
    <w:rsid w:val="00192F57"/>
    <w:rsid w:val="001B3A7C"/>
    <w:rsid w:val="001B3F46"/>
    <w:rsid w:val="00216CE1"/>
    <w:rsid w:val="0034032D"/>
    <w:rsid w:val="00352916"/>
    <w:rsid w:val="00376705"/>
    <w:rsid w:val="003D3EA5"/>
    <w:rsid w:val="003F7DD0"/>
    <w:rsid w:val="00403436"/>
    <w:rsid w:val="004641DA"/>
    <w:rsid w:val="00494334"/>
    <w:rsid w:val="004A7230"/>
    <w:rsid w:val="004C02DE"/>
    <w:rsid w:val="004D0687"/>
    <w:rsid w:val="005077A7"/>
    <w:rsid w:val="00541747"/>
    <w:rsid w:val="00563B74"/>
    <w:rsid w:val="00596F9C"/>
    <w:rsid w:val="005A1517"/>
    <w:rsid w:val="005A5F48"/>
    <w:rsid w:val="005D4DDD"/>
    <w:rsid w:val="005E488B"/>
    <w:rsid w:val="006122DA"/>
    <w:rsid w:val="00623838"/>
    <w:rsid w:val="0063468B"/>
    <w:rsid w:val="00657E6A"/>
    <w:rsid w:val="006B0A0F"/>
    <w:rsid w:val="006C2240"/>
    <w:rsid w:val="00735A04"/>
    <w:rsid w:val="00757766"/>
    <w:rsid w:val="007A6DFF"/>
    <w:rsid w:val="007B0F14"/>
    <w:rsid w:val="007D1229"/>
    <w:rsid w:val="008479B3"/>
    <w:rsid w:val="0087718E"/>
    <w:rsid w:val="00893D4B"/>
    <w:rsid w:val="008E5318"/>
    <w:rsid w:val="008F39AD"/>
    <w:rsid w:val="00944115"/>
    <w:rsid w:val="0095502C"/>
    <w:rsid w:val="00963835"/>
    <w:rsid w:val="00973137"/>
    <w:rsid w:val="009912A8"/>
    <w:rsid w:val="00993A7B"/>
    <w:rsid w:val="009D7388"/>
    <w:rsid w:val="00A1575B"/>
    <w:rsid w:val="00A31D93"/>
    <w:rsid w:val="00A6580A"/>
    <w:rsid w:val="00A67469"/>
    <w:rsid w:val="00AC3B86"/>
    <w:rsid w:val="00B03FEE"/>
    <w:rsid w:val="00B03FFC"/>
    <w:rsid w:val="00B23116"/>
    <w:rsid w:val="00B616AA"/>
    <w:rsid w:val="00BA3C5A"/>
    <w:rsid w:val="00BE7464"/>
    <w:rsid w:val="00C409E8"/>
    <w:rsid w:val="00CA5EE7"/>
    <w:rsid w:val="00CE0878"/>
    <w:rsid w:val="00CF5231"/>
    <w:rsid w:val="00D55D70"/>
    <w:rsid w:val="00DE06EB"/>
    <w:rsid w:val="00DE2E58"/>
    <w:rsid w:val="00E57EFD"/>
    <w:rsid w:val="00EA097E"/>
    <w:rsid w:val="00F063D6"/>
    <w:rsid w:val="00F517E7"/>
    <w:rsid w:val="00F53393"/>
    <w:rsid w:val="00F94258"/>
    <w:rsid w:val="00FA4268"/>
    <w:rsid w:val="00FA68C7"/>
    <w:rsid w:val="00FB6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9129B3"/>
  <w15:docId w15:val="{CD244C60-5BF9-4F72-A53D-EE053AFAB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835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table" w:customStyle="1" w:styleId="Style20">
    <w:name w:val="_Style 20"/>
    <w:basedOn w:val="TableNormal"/>
    <w:tblPr>
      <w:tblCellMar>
        <w:left w:w="115" w:type="dxa"/>
        <w:right w:w="115" w:type="dxa"/>
      </w:tblCellMar>
    </w:tblPr>
  </w:style>
  <w:style w:type="table" w:customStyle="1" w:styleId="Style21">
    <w:name w:val="_Style 21"/>
    <w:basedOn w:val="TableNormal"/>
    <w:qFormat/>
    <w:tblPr/>
  </w:style>
  <w:style w:type="table" w:customStyle="1" w:styleId="Style22">
    <w:name w:val="_Style 22"/>
    <w:basedOn w:val="TableNormal"/>
    <w:tblPr/>
  </w:style>
  <w:style w:type="table" w:customStyle="1" w:styleId="Style23">
    <w:name w:val="_Style 23"/>
    <w:basedOn w:val="TableNormal"/>
    <w:tblPr/>
  </w:style>
  <w:style w:type="character" w:customStyle="1" w:styleId="apple-tab-span">
    <w:name w:val="apple-tab-span"/>
    <w:basedOn w:val="DefaultParagraphFont"/>
    <w:qFormat/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Style10">
    <w:name w:val="_Style 10"/>
    <w:basedOn w:val="TableNormal"/>
    <w:qFormat/>
    <w:rsid w:val="00AC3B86"/>
    <w:pPr>
      <w:spacing w:after="0" w:line="240" w:lineRule="auto"/>
    </w:pPr>
    <w:rPr>
      <w:rFonts w:ascii="Arial" w:eastAsia="Arial" w:hAnsi="Arial" w:cs="Arial"/>
      <w:sz w:val="20"/>
      <w:szCs w:val="20"/>
      <w:lang w:val="en-PH"/>
    </w:rPr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944115"/>
    <w:pPr>
      <w:spacing w:after="0" w:line="240" w:lineRule="auto"/>
    </w:pPr>
    <w:rPr>
      <w:rFonts w:asciiTheme="minorHAnsi" w:eastAsiaTheme="minorEastAsia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 /><Relationship Id="rId2" Type="http://schemas.openxmlformats.org/officeDocument/2006/relationships/image" Target="media/image2.jpeg" /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vlqlRI/4TXIgXXLYqQhlTcmGHCg==">CgMxLjA4AHIhMUFzYklnbk5UcElfYVFwVldNdEQxaHJNUmN0ekxybFR3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P-Pi</dc:creator>
  <cp:lastModifiedBy>Lucita Guivencan</cp:lastModifiedBy>
  <cp:revision>8</cp:revision>
  <dcterms:created xsi:type="dcterms:W3CDTF">2024-10-10T09:04:00Z</dcterms:created>
  <dcterms:modified xsi:type="dcterms:W3CDTF">2024-10-22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9e71ab160af7bbff3f342ecc5d34853836213becbae8c1d0bfb5ac1a8f6c27</vt:lpwstr>
  </property>
  <property fmtid="{D5CDD505-2E9C-101B-9397-08002B2CF9AE}" pid="3" name="KSOProductBuildVer">
    <vt:lpwstr>1033-11.2.0.11537</vt:lpwstr>
  </property>
  <property fmtid="{D5CDD505-2E9C-101B-9397-08002B2CF9AE}" pid="4" name="ICV">
    <vt:lpwstr>1279C168C56C4C2EBD697277E2FD1EAF</vt:lpwstr>
  </property>
</Properties>
</file>